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C80DF" w14:textId="77777777" w:rsidR="003C56F6" w:rsidRPr="002F0D21" w:rsidRDefault="003C56F6" w:rsidP="006F5299">
      <w:pPr>
        <w:pStyle w:val="Default"/>
        <w:jc w:val="center"/>
      </w:pPr>
    </w:p>
    <w:p w14:paraId="4C68A4B5" w14:textId="2FB6C711" w:rsidR="003C56F6" w:rsidRPr="002F0D21" w:rsidRDefault="008920E9" w:rsidP="006F5299">
      <w:pPr>
        <w:pStyle w:val="Default"/>
        <w:jc w:val="center"/>
      </w:pPr>
      <w:r>
        <w:rPr>
          <w:b/>
          <w:bCs/>
        </w:rPr>
        <w:t>AAE</w:t>
      </w:r>
      <w:r w:rsidR="007074FD">
        <w:rPr>
          <w:b/>
          <w:bCs/>
        </w:rPr>
        <w:t>1</w:t>
      </w:r>
      <w:r>
        <w:rPr>
          <w:b/>
          <w:bCs/>
        </w:rPr>
        <w:t>00</w:t>
      </w:r>
      <w:r w:rsidR="007074FD">
        <w:rPr>
          <w:b/>
          <w:bCs/>
        </w:rPr>
        <w:t>1</w:t>
      </w:r>
      <w:r w:rsidR="003C56F6" w:rsidRPr="002F0D21">
        <w:rPr>
          <w:b/>
          <w:bCs/>
        </w:rPr>
        <w:t xml:space="preserve"> </w:t>
      </w:r>
      <w:r w:rsidR="00A4190E" w:rsidRPr="00A4190E">
        <w:rPr>
          <w:b/>
          <w:bCs/>
        </w:rPr>
        <w:t>Introduction to Artificial Intelligence and Data Analytics in Aerospace and Aviation Engineering</w:t>
      </w:r>
    </w:p>
    <w:p w14:paraId="65838859" w14:textId="77777777" w:rsidR="003C56F6" w:rsidRPr="002F0D21" w:rsidRDefault="003C56F6" w:rsidP="006F5299">
      <w:pPr>
        <w:pStyle w:val="Default"/>
        <w:jc w:val="center"/>
      </w:pPr>
      <w:r w:rsidRPr="002F0D21">
        <w:rPr>
          <w:b/>
          <w:bCs/>
        </w:rPr>
        <w:t>Confidential Peer Assessment Form</w:t>
      </w:r>
    </w:p>
    <w:p w14:paraId="02129AF3" w14:textId="77777777" w:rsidR="006F5299" w:rsidRDefault="006F5299" w:rsidP="003C56F6">
      <w:pPr>
        <w:rPr>
          <w:rFonts w:ascii="Times New Roman" w:hAnsi="Times New Roman" w:cs="Times New Roman"/>
          <w:sz w:val="24"/>
          <w:szCs w:val="24"/>
        </w:rPr>
      </w:pPr>
    </w:p>
    <w:p w14:paraId="1ECEFCE0" w14:textId="77777777" w:rsidR="007A2619" w:rsidRPr="009A386C" w:rsidRDefault="003C56F6" w:rsidP="003C56F6">
      <w:pPr>
        <w:rPr>
          <w:rFonts w:ascii="Times New Roman" w:hAnsi="Times New Roman" w:cs="Times New Roman"/>
          <w:sz w:val="24"/>
          <w:szCs w:val="24"/>
        </w:rPr>
      </w:pPr>
      <w:r w:rsidRPr="009A386C">
        <w:rPr>
          <w:rFonts w:ascii="Times New Roman" w:hAnsi="Times New Roman" w:cs="Times New Roman"/>
          <w:sz w:val="24"/>
          <w:szCs w:val="24"/>
        </w:rPr>
        <w:t xml:space="preserve">You are required to assess your peers’ and your own contribution for key tasks of the project (given in the table). The contribution rating varies from 0% to 100%. 0% means no contribution at all, while 100% means all the work </w:t>
      </w:r>
      <w:proofErr w:type="gramStart"/>
      <w:r w:rsidRPr="009A386C">
        <w:rPr>
          <w:rFonts w:ascii="Times New Roman" w:hAnsi="Times New Roman" w:cs="Times New Roman"/>
          <w:sz w:val="24"/>
          <w:szCs w:val="24"/>
        </w:rPr>
        <w:t>are</w:t>
      </w:r>
      <w:proofErr w:type="gramEnd"/>
      <w:r w:rsidRPr="009A386C">
        <w:rPr>
          <w:rFonts w:ascii="Times New Roman" w:hAnsi="Times New Roman" w:cs="Times New Roman"/>
          <w:sz w:val="24"/>
          <w:szCs w:val="24"/>
        </w:rPr>
        <w:t xml:space="preserve"> carried out by the student concerned. The information provided will be treated with </w:t>
      </w:r>
      <w:r w:rsidRPr="009A386C">
        <w:rPr>
          <w:rFonts w:ascii="Times New Roman" w:hAnsi="Times New Roman" w:cs="Times New Roman"/>
          <w:b/>
          <w:bCs/>
          <w:sz w:val="24"/>
          <w:szCs w:val="24"/>
        </w:rPr>
        <w:t xml:space="preserve">strict confidentiality </w:t>
      </w:r>
      <w:r w:rsidRPr="009A386C">
        <w:rPr>
          <w:rFonts w:ascii="Times New Roman" w:hAnsi="Times New Roman" w:cs="Times New Roman"/>
          <w:sz w:val="24"/>
          <w:szCs w:val="24"/>
        </w:rPr>
        <w:t>and will not be revealed to any of your classmates.</w:t>
      </w:r>
    </w:p>
    <w:p w14:paraId="05C7D162" w14:textId="77777777" w:rsidR="003C56F6" w:rsidRPr="009A386C" w:rsidRDefault="003C56F6" w:rsidP="003C56F6">
      <w:pPr>
        <w:rPr>
          <w:rFonts w:ascii="Times New Roman" w:hAnsi="Times New Roman" w:cs="Times New Roman"/>
          <w:sz w:val="24"/>
          <w:szCs w:val="24"/>
        </w:rPr>
      </w:pPr>
      <w:r w:rsidRPr="009A386C">
        <w:rPr>
          <w:rFonts w:ascii="Times New Roman" w:hAnsi="Times New Roman" w:cs="Times New Roman"/>
          <w:sz w:val="24"/>
          <w:szCs w:val="24"/>
        </w:rPr>
        <w:t>Group No. 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927"/>
        <w:gridCol w:w="1928"/>
        <w:gridCol w:w="1928"/>
        <w:gridCol w:w="1928"/>
        <w:gridCol w:w="1928"/>
        <w:gridCol w:w="887"/>
      </w:tblGrid>
      <w:tr w:rsidR="007A2619" w:rsidRPr="009A386C" w14:paraId="632D0870" w14:textId="77777777" w:rsidTr="009A386C">
        <w:tc>
          <w:tcPr>
            <w:tcW w:w="3397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576"/>
            </w:tblGrid>
            <w:tr w:rsidR="007A2619" w:rsidRPr="007A2619" w14:paraId="00EDD793" w14:textId="77777777">
              <w:trPr>
                <w:trHeight w:val="91"/>
              </w:trPr>
              <w:tc>
                <w:tcPr>
                  <w:tcW w:w="0" w:type="auto"/>
                </w:tcPr>
                <w:p w14:paraId="5DB842F7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 Project Tasks </w:t>
                  </w:r>
                </w:p>
              </w:tc>
            </w:tr>
          </w:tbl>
          <w:p w14:paraId="3F73CDB6" w14:textId="77777777" w:rsidR="007A2619" w:rsidRPr="009A386C" w:rsidRDefault="007A2619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26" w:type="dxa"/>
            <w:gridSpan w:val="6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5522"/>
            </w:tblGrid>
            <w:tr w:rsidR="007A2619" w:rsidRPr="007A2619" w14:paraId="30928CEB" w14:textId="77777777">
              <w:trPr>
                <w:trHeight w:val="91"/>
              </w:trPr>
              <w:tc>
                <w:tcPr>
                  <w:tcW w:w="0" w:type="auto"/>
                </w:tcPr>
                <w:p w14:paraId="58A79882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 Distribution of contribution (total 100% for each item) </w:t>
                  </w:r>
                </w:p>
              </w:tc>
            </w:tr>
          </w:tbl>
          <w:p w14:paraId="0134D71C" w14:textId="77777777" w:rsidR="007A2619" w:rsidRPr="009A386C" w:rsidRDefault="007A2619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230A" w:rsidRPr="009A386C" w14:paraId="188C4635" w14:textId="77777777" w:rsidTr="009A386C">
        <w:tc>
          <w:tcPr>
            <w:tcW w:w="3397" w:type="dxa"/>
          </w:tcPr>
          <w:p w14:paraId="51A9A487" w14:textId="77777777" w:rsidR="00B3230A" w:rsidRPr="009A386C" w:rsidRDefault="00B3230A" w:rsidP="00B323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1"/>
            </w:tblGrid>
            <w:tr w:rsidR="007A2619" w:rsidRPr="007A2619" w14:paraId="6ED229DD" w14:textId="77777777">
              <w:trPr>
                <w:trHeight w:val="206"/>
              </w:trPr>
              <w:tc>
                <w:tcPr>
                  <w:tcW w:w="0" w:type="auto"/>
                </w:tcPr>
                <w:p w14:paraId="7419AD4D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Name of Assessor: </w:t>
                  </w:r>
                </w:p>
                <w:p w14:paraId="337D73D9" w14:textId="49F25169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(Your name) </w:t>
                  </w:r>
                </w:p>
              </w:tc>
            </w:tr>
          </w:tbl>
          <w:p w14:paraId="0F9D01EB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2"/>
            </w:tblGrid>
            <w:tr w:rsidR="007A2619" w:rsidRPr="007A2619" w14:paraId="0331A30F" w14:textId="77777777">
              <w:trPr>
                <w:trHeight w:val="206"/>
              </w:trPr>
              <w:tc>
                <w:tcPr>
                  <w:tcW w:w="0" w:type="auto"/>
                </w:tcPr>
                <w:p w14:paraId="155F46F3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Name of your group mate: </w:t>
                  </w:r>
                </w:p>
              </w:tc>
            </w:tr>
          </w:tbl>
          <w:p w14:paraId="22493491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2"/>
            </w:tblGrid>
            <w:tr w:rsidR="007A2619" w:rsidRPr="007A2619" w14:paraId="591C446F" w14:textId="77777777">
              <w:trPr>
                <w:trHeight w:val="206"/>
              </w:trPr>
              <w:tc>
                <w:tcPr>
                  <w:tcW w:w="0" w:type="auto"/>
                </w:tcPr>
                <w:p w14:paraId="6D726868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Name of your group mate: </w:t>
                  </w:r>
                </w:p>
              </w:tc>
            </w:tr>
          </w:tbl>
          <w:p w14:paraId="2C7A2A78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2"/>
            </w:tblGrid>
            <w:tr w:rsidR="007A2619" w:rsidRPr="007A2619" w14:paraId="7BC1F028" w14:textId="77777777">
              <w:trPr>
                <w:trHeight w:val="206"/>
              </w:trPr>
              <w:tc>
                <w:tcPr>
                  <w:tcW w:w="0" w:type="auto"/>
                </w:tcPr>
                <w:p w14:paraId="65BC16C2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Name of your group mate: </w:t>
                  </w:r>
                </w:p>
              </w:tc>
            </w:tr>
          </w:tbl>
          <w:p w14:paraId="5A272D02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2"/>
            </w:tblGrid>
            <w:tr w:rsidR="007A2619" w:rsidRPr="007A2619" w14:paraId="2E098700" w14:textId="77777777">
              <w:trPr>
                <w:trHeight w:val="206"/>
              </w:trPr>
              <w:tc>
                <w:tcPr>
                  <w:tcW w:w="0" w:type="auto"/>
                </w:tcPr>
                <w:p w14:paraId="2BF696F2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 Name of your group mate: </w:t>
                  </w:r>
                </w:p>
              </w:tc>
            </w:tr>
          </w:tbl>
          <w:p w14:paraId="3E8CD09C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3B2BC0B2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</w:tr>
      <w:tr w:rsidR="004E1570" w:rsidRPr="009A386C" w14:paraId="56BD72E3" w14:textId="77777777" w:rsidTr="009A386C">
        <w:tc>
          <w:tcPr>
            <w:tcW w:w="3397" w:type="dxa"/>
          </w:tcPr>
          <w:p w14:paraId="7938D2D7" w14:textId="58E60D95" w:rsidR="004E1570" w:rsidRPr="00B3230A" w:rsidRDefault="004E1570" w:rsidP="004E157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Ex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mple:</w:t>
            </w:r>
          </w:p>
        </w:tc>
        <w:tc>
          <w:tcPr>
            <w:tcW w:w="1927" w:type="dxa"/>
          </w:tcPr>
          <w:p w14:paraId="13FD6E4E" w14:textId="500A1044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928" w:type="dxa"/>
          </w:tcPr>
          <w:p w14:paraId="7C7D64E6" w14:textId="2B6A5C94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928" w:type="dxa"/>
          </w:tcPr>
          <w:p w14:paraId="7194BF17" w14:textId="759EDB56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928" w:type="dxa"/>
          </w:tcPr>
          <w:p w14:paraId="7273D927" w14:textId="3613DB07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928" w:type="dxa"/>
          </w:tcPr>
          <w:p w14:paraId="615E9A7D" w14:textId="2105CFB1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887" w:type="dxa"/>
          </w:tcPr>
          <w:p w14:paraId="055987DA" w14:textId="3BF299EE" w:rsidR="004E1570" w:rsidRPr="009A386C" w:rsidRDefault="004E1570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B3230A" w:rsidRPr="009A386C" w14:paraId="7AD95602" w14:textId="77777777" w:rsidTr="009A386C">
        <w:tc>
          <w:tcPr>
            <w:tcW w:w="3397" w:type="dxa"/>
          </w:tcPr>
          <w:p w14:paraId="586E150D" w14:textId="77777777" w:rsidR="007A2619" w:rsidRPr="00B3230A" w:rsidRDefault="007A2619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1: </w:t>
            </w:r>
          </w:p>
          <w:p w14:paraId="122A7D99" w14:textId="6B5648D0" w:rsidR="00B3230A" w:rsidRPr="007F29A7" w:rsidRDefault="00CE1689" w:rsidP="00454F51">
            <w:pPr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scussion on the idea to sol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 path planning tasks</w:t>
            </w:r>
          </w:p>
        </w:tc>
        <w:tc>
          <w:tcPr>
            <w:tcW w:w="1927" w:type="dxa"/>
          </w:tcPr>
          <w:p w14:paraId="03212350" w14:textId="07F34565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954678A" w14:textId="4A82689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614EACF" w14:textId="093ED51D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0B80D13B" w14:textId="309618B6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67E78997" w14:textId="674080B2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389658CC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A47EC4" w:rsidRPr="009A386C" w14:paraId="76D8B238" w14:textId="77777777" w:rsidTr="009A386C">
        <w:tc>
          <w:tcPr>
            <w:tcW w:w="3397" w:type="dxa"/>
          </w:tcPr>
          <w:p w14:paraId="62A01D5D" w14:textId="77777777" w:rsidR="00572E0D" w:rsidRPr="00B3230A" w:rsidRDefault="00572E0D" w:rsidP="00572E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14:paraId="08705CC6" w14:textId="6DAA7E21" w:rsidR="00A47EC4" w:rsidRPr="00B3230A" w:rsidRDefault="00A47EC4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29A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th-</w:t>
            </w:r>
            <w:r w:rsidR="00A15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 w:rsidRPr="007F29A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anning </w:t>
            </w:r>
            <w:r w:rsidR="00A15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ython </w:t>
            </w:r>
            <w:r w:rsidRPr="007F29A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ding</w:t>
            </w:r>
          </w:p>
        </w:tc>
        <w:tc>
          <w:tcPr>
            <w:tcW w:w="1927" w:type="dxa"/>
          </w:tcPr>
          <w:p w14:paraId="59A3D1A0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7CADBBB7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0075E75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5BF7577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D0A0A3B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45375585" w14:textId="297B8F22" w:rsidR="00A47EC4" w:rsidRPr="009A386C" w:rsidRDefault="0039037F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B3230A" w:rsidRPr="009A386C" w14:paraId="56B6B455" w14:textId="77777777" w:rsidTr="009A386C">
        <w:tc>
          <w:tcPr>
            <w:tcW w:w="3397" w:type="dxa"/>
          </w:tcPr>
          <w:p w14:paraId="7EC58B00" w14:textId="0CFBB85C" w:rsidR="007A2619" w:rsidRPr="00B3230A" w:rsidRDefault="007A2619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</w:t>
            </w:r>
            <w:r w:rsidR="00572E0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14:paraId="7B727E00" w14:textId="295E23BD" w:rsidR="00B3230A" w:rsidRPr="009A386C" w:rsidRDefault="005C205B" w:rsidP="00A6379A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GitHub </w:t>
            </w:r>
            <w:r w:rsidR="005D13E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articipation</w:t>
            </w:r>
          </w:p>
        </w:tc>
        <w:tc>
          <w:tcPr>
            <w:tcW w:w="1927" w:type="dxa"/>
          </w:tcPr>
          <w:p w14:paraId="7258C1B4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520C1265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42A9E35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62043836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56ED4B1B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68671C54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9A386C" w:rsidRPr="009A386C" w14:paraId="0DF474D1" w14:textId="77777777" w:rsidTr="009A386C">
        <w:tc>
          <w:tcPr>
            <w:tcW w:w="3397" w:type="dxa"/>
          </w:tcPr>
          <w:p w14:paraId="3A30F759" w14:textId="497CD204" w:rsidR="009A386C" w:rsidRPr="00B3230A" w:rsidRDefault="009A386C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</w:t>
            </w:r>
            <w:r w:rsidR="00D40B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14:paraId="038DDC57" w14:textId="7A24AAB8" w:rsidR="009A386C" w:rsidRPr="00B3230A" w:rsidRDefault="009A386C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 report writing</w:t>
            </w:r>
            <w:r w:rsidR="00D40B4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927" w:type="dxa"/>
          </w:tcPr>
          <w:p w14:paraId="744AA243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6E3FC811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1FEB2B64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1BEC4E82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538C8706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5124DB0D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D40B41" w:rsidRPr="009A386C" w14:paraId="5284E83C" w14:textId="77777777" w:rsidTr="009A386C">
        <w:tc>
          <w:tcPr>
            <w:tcW w:w="3397" w:type="dxa"/>
          </w:tcPr>
          <w:p w14:paraId="0B88706A" w14:textId="70AC8A81" w:rsidR="00D40B41" w:rsidRPr="00B3230A" w:rsidRDefault="00D40B41" w:rsidP="00D40B4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14:paraId="65DD1FB1" w14:textId="146AD3B2" w:rsidR="00D40B41" w:rsidRPr="00B3230A" w:rsidRDefault="00D40B41" w:rsidP="00D40B4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Project </w:t>
            </w:r>
            <w:r w:rsidR="009518EC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resentation</w:t>
            </w:r>
          </w:p>
        </w:tc>
        <w:tc>
          <w:tcPr>
            <w:tcW w:w="1927" w:type="dxa"/>
          </w:tcPr>
          <w:p w14:paraId="6F15AFCD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E0637E5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F9B1FBD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D1D5D71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A969257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6D78E8B9" w14:textId="77777777" w:rsidR="00D40B41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674839A" w14:textId="77777777" w:rsidR="009A386C" w:rsidRPr="009A386C" w:rsidRDefault="009A386C" w:rsidP="003C56F6">
      <w:pPr>
        <w:pStyle w:val="Default"/>
        <w:rPr>
          <w:b/>
          <w:bCs/>
        </w:rPr>
      </w:pPr>
    </w:p>
    <w:p w14:paraId="5EE982FD" w14:textId="77777777" w:rsidR="003C56F6" w:rsidRPr="009A386C" w:rsidRDefault="003C56F6" w:rsidP="003C56F6">
      <w:pPr>
        <w:pStyle w:val="Default"/>
      </w:pPr>
      <w:r w:rsidRPr="009A386C">
        <w:rPr>
          <w:b/>
          <w:bCs/>
        </w:rPr>
        <w:t xml:space="preserve">Comments: </w:t>
      </w:r>
    </w:p>
    <w:p w14:paraId="3F52FECC" w14:textId="77777777" w:rsidR="002F0D21" w:rsidRPr="009A386C" w:rsidRDefault="002F0D21" w:rsidP="003C56F6">
      <w:pPr>
        <w:pStyle w:val="Default"/>
      </w:pPr>
    </w:p>
    <w:p w14:paraId="6E05BE9C" w14:textId="77777777" w:rsidR="002F0D21" w:rsidRPr="009A386C" w:rsidRDefault="002F0D21" w:rsidP="003C56F6">
      <w:pPr>
        <w:pStyle w:val="Default"/>
      </w:pPr>
    </w:p>
    <w:p w14:paraId="6D6E5317" w14:textId="77777777" w:rsidR="002F0D21" w:rsidRPr="009A386C" w:rsidRDefault="002F0D21" w:rsidP="003C56F6">
      <w:pPr>
        <w:pStyle w:val="Default"/>
      </w:pPr>
    </w:p>
    <w:p w14:paraId="71618887" w14:textId="1F41CD58" w:rsidR="00975FC0" w:rsidRDefault="00975FC0" w:rsidP="003C56F6">
      <w:pPr>
        <w:pStyle w:val="Default"/>
      </w:pPr>
    </w:p>
    <w:p w14:paraId="3A6F6B0F" w14:textId="77777777" w:rsidR="004D5141" w:rsidRPr="009A386C" w:rsidRDefault="004D5141" w:rsidP="003C56F6">
      <w:pPr>
        <w:pStyle w:val="Default"/>
      </w:pPr>
    </w:p>
    <w:p w14:paraId="4A8F0C40" w14:textId="77777777" w:rsidR="007A2619" w:rsidRDefault="007A2619" w:rsidP="003C56F6">
      <w:pPr>
        <w:pStyle w:val="Default"/>
      </w:pPr>
    </w:p>
    <w:p w14:paraId="6332059E" w14:textId="77777777" w:rsidR="007A2619" w:rsidRPr="009A386C" w:rsidRDefault="007A2619" w:rsidP="003C56F6">
      <w:pPr>
        <w:pStyle w:val="Default"/>
      </w:pPr>
    </w:p>
    <w:p w14:paraId="110E6D38" w14:textId="77777777" w:rsidR="003C56F6" w:rsidRPr="009A386C" w:rsidRDefault="003C56F6" w:rsidP="003C56F6">
      <w:pPr>
        <w:pStyle w:val="Default"/>
      </w:pPr>
      <w:r w:rsidRPr="009A386C">
        <w:t xml:space="preserve">Signature of Assessor: _________________________________________________________ Date: ____________________ </w:t>
      </w:r>
    </w:p>
    <w:p w14:paraId="65CA72EC" w14:textId="77777777" w:rsidR="00AC2279" w:rsidRDefault="003C56F6" w:rsidP="004D5141">
      <w:pPr>
        <w:pStyle w:val="Default"/>
      </w:pPr>
      <w:r w:rsidRPr="009A386C">
        <w:rPr>
          <w:i/>
          <w:iCs/>
        </w:rPr>
        <w:t xml:space="preserve">Please </w:t>
      </w:r>
      <w:r w:rsidR="00400EA5">
        <w:rPr>
          <w:i/>
          <w:iCs/>
        </w:rPr>
        <w:t>email</w:t>
      </w:r>
      <w:r w:rsidRPr="009A386C">
        <w:rPr>
          <w:i/>
          <w:iCs/>
        </w:rPr>
        <w:t xml:space="preserve"> the completed form directly to</w:t>
      </w:r>
      <w:r w:rsidR="001128DB">
        <w:rPr>
          <w:i/>
          <w:iCs/>
        </w:rPr>
        <w:t xml:space="preserve"> </w:t>
      </w:r>
      <w:r w:rsidR="00AC2279">
        <w:rPr>
          <w:i/>
          <w:iCs/>
        </w:rPr>
        <w:t>the</w:t>
      </w:r>
      <w:r w:rsidR="001128DB">
        <w:rPr>
          <w:i/>
          <w:iCs/>
        </w:rPr>
        <w:t xml:space="preserve"> TA</w:t>
      </w:r>
      <w:r w:rsidR="00AC2279">
        <w:rPr>
          <w:i/>
          <w:iCs/>
        </w:rPr>
        <w:t xml:space="preserve"> assigned to your group</w:t>
      </w:r>
      <w:r w:rsidR="00AC2279" w:rsidRPr="00AC2279">
        <w:rPr>
          <w:b/>
          <w:bCs/>
          <w:i/>
          <w:iCs/>
        </w:rPr>
        <w:t xml:space="preserve"> </w:t>
      </w:r>
      <w:r w:rsidR="00AC2279" w:rsidRPr="00B5304E">
        <w:rPr>
          <w:b/>
          <w:bCs/>
          <w:i/>
          <w:iCs/>
        </w:rPr>
        <w:t xml:space="preserve">on or before </w:t>
      </w:r>
      <w:r w:rsidR="00AC2279">
        <w:rPr>
          <w:b/>
          <w:bCs/>
          <w:i/>
          <w:iCs/>
        </w:rPr>
        <w:t>3</w:t>
      </w:r>
      <w:r w:rsidR="00AC2279" w:rsidRPr="00B5304E">
        <w:rPr>
          <w:b/>
          <w:bCs/>
          <w:i/>
          <w:iCs/>
        </w:rPr>
        <w:t xml:space="preserve"> </w:t>
      </w:r>
      <w:r w:rsidR="00AC2279">
        <w:rPr>
          <w:b/>
          <w:bCs/>
          <w:i/>
          <w:iCs/>
        </w:rPr>
        <w:t xml:space="preserve">Dec </w:t>
      </w:r>
      <w:r w:rsidR="00AC2279" w:rsidRPr="00B5304E">
        <w:rPr>
          <w:b/>
          <w:bCs/>
          <w:i/>
          <w:iCs/>
        </w:rPr>
        <w:t>20</w:t>
      </w:r>
      <w:r w:rsidR="00AC2279">
        <w:rPr>
          <w:b/>
          <w:bCs/>
          <w:i/>
          <w:iCs/>
        </w:rPr>
        <w:t>22</w:t>
      </w:r>
      <w:r w:rsidR="00AC2279">
        <w:t xml:space="preserve">. </w:t>
      </w:r>
    </w:p>
    <w:p w14:paraId="74C3AF27" w14:textId="461E82E3" w:rsidR="003C56F6" w:rsidRPr="0099090C" w:rsidRDefault="00AC2279" w:rsidP="004D5141">
      <w:pPr>
        <w:pStyle w:val="Default"/>
      </w:pPr>
      <w:r>
        <w:t>The list can be found at</w:t>
      </w:r>
      <w:r w:rsidR="001128DB" w:rsidRPr="001128DB">
        <w:t xml:space="preserve"> </w:t>
      </w:r>
      <w:hyperlink r:id="rId6" w:history="1">
        <w:r w:rsidRPr="009F27D4">
          <w:rPr>
            <w:rStyle w:val="Hyperlink"/>
          </w:rPr>
          <w:t>https://github.com/IPNL-POLYU/PolyU_AAE1001_Github_Project</w:t>
        </w:r>
      </w:hyperlink>
    </w:p>
    <w:sectPr w:rsidR="003C56F6" w:rsidRPr="0099090C" w:rsidSect="007A2619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3F9E51" w14:textId="77777777" w:rsidR="007D476C" w:rsidRDefault="007D476C" w:rsidP="00C826C3">
      <w:pPr>
        <w:spacing w:after="0" w:line="240" w:lineRule="auto"/>
      </w:pPr>
      <w:r>
        <w:separator/>
      </w:r>
    </w:p>
  </w:endnote>
  <w:endnote w:type="continuationSeparator" w:id="0">
    <w:p w14:paraId="09C296DD" w14:textId="77777777" w:rsidR="007D476C" w:rsidRDefault="007D476C" w:rsidP="00C82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F73EC" w14:textId="77777777" w:rsidR="007D476C" w:rsidRDefault="007D476C" w:rsidP="00C826C3">
      <w:pPr>
        <w:spacing w:after="0" w:line="240" w:lineRule="auto"/>
      </w:pPr>
      <w:r>
        <w:separator/>
      </w:r>
    </w:p>
  </w:footnote>
  <w:footnote w:type="continuationSeparator" w:id="0">
    <w:p w14:paraId="40C613B2" w14:textId="77777777" w:rsidR="007D476C" w:rsidRDefault="007D476C" w:rsidP="00C826C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LEwMrG0MDW2sDRX0lEKTi0uzszPAykwqgUAn0OGviwAAAA="/>
  </w:docVars>
  <w:rsids>
    <w:rsidRoot w:val="003C56F6"/>
    <w:rsid w:val="00033600"/>
    <w:rsid w:val="00043B4F"/>
    <w:rsid w:val="000E6900"/>
    <w:rsid w:val="001128DB"/>
    <w:rsid w:val="0013398A"/>
    <w:rsid w:val="0016790F"/>
    <w:rsid w:val="001861C5"/>
    <w:rsid w:val="002F0D21"/>
    <w:rsid w:val="00343279"/>
    <w:rsid w:val="0039037F"/>
    <w:rsid w:val="003C56F6"/>
    <w:rsid w:val="003D1D31"/>
    <w:rsid w:val="00400EA5"/>
    <w:rsid w:val="00454F51"/>
    <w:rsid w:val="004C2699"/>
    <w:rsid w:val="004D5141"/>
    <w:rsid w:val="004D56DE"/>
    <w:rsid w:val="004E0A65"/>
    <w:rsid w:val="004E1570"/>
    <w:rsid w:val="005157DC"/>
    <w:rsid w:val="00535238"/>
    <w:rsid w:val="00554100"/>
    <w:rsid w:val="0056752A"/>
    <w:rsid w:val="00572E0D"/>
    <w:rsid w:val="005C205B"/>
    <w:rsid w:val="005D13E3"/>
    <w:rsid w:val="006E2069"/>
    <w:rsid w:val="006F5299"/>
    <w:rsid w:val="007074FD"/>
    <w:rsid w:val="00737FE9"/>
    <w:rsid w:val="007451C1"/>
    <w:rsid w:val="007A2619"/>
    <w:rsid w:val="007C3649"/>
    <w:rsid w:val="007D476C"/>
    <w:rsid w:val="007F29A7"/>
    <w:rsid w:val="008378DA"/>
    <w:rsid w:val="008920E9"/>
    <w:rsid w:val="008C416B"/>
    <w:rsid w:val="008E6A92"/>
    <w:rsid w:val="008E78D6"/>
    <w:rsid w:val="0090173C"/>
    <w:rsid w:val="00940D95"/>
    <w:rsid w:val="009518EC"/>
    <w:rsid w:val="00975FC0"/>
    <w:rsid w:val="0099090C"/>
    <w:rsid w:val="00993AFC"/>
    <w:rsid w:val="009A386C"/>
    <w:rsid w:val="009B4E79"/>
    <w:rsid w:val="009C73FF"/>
    <w:rsid w:val="00A15E72"/>
    <w:rsid w:val="00A4190E"/>
    <w:rsid w:val="00A47EC4"/>
    <w:rsid w:val="00A6379A"/>
    <w:rsid w:val="00AB1F45"/>
    <w:rsid w:val="00AC2279"/>
    <w:rsid w:val="00AD2105"/>
    <w:rsid w:val="00B049D9"/>
    <w:rsid w:val="00B3230A"/>
    <w:rsid w:val="00B5304E"/>
    <w:rsid w:val="00B9174D"/>
    <w:rsid w:val="00BA6285"/>
    <w:rsid w:val="00C64DFC"/>
    <w:rsid w:val="00C826C3"/>
    <w:rsid w:val="00C97927"/>
    <w:rsid w:val="00CB3846"/>
    <w:rsid w:val="00CE1689"/>
    <w:rsid w:val="00D40B41"/>
    <w:rsid w:val="00DF02C2"/>
    <w:rsid w:val="00EC062B"/>
    <w:rsid w:val="00ED7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10C0C7"/>
  <w15:chartTrackingRefBased/>
  <w15:docId w15:val="{8B7FBE96-9D9F-46D5-90BC-2B9CC72F9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C56F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B323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F29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7F29A7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F29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7F29A7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F02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28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IPNL-POLYU/PolyU_AAE1001_Github_Project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SU, LT [AAE]</dc:creator>
  <cp:keywords/>
  <dc:description/>
  <cp:lastModifiedBy>国豪 张</cp:lastModifiedBy>
  <cp:revision>8</cp:revision>
  <dcterms:created xsi:type="dcterms:W3CDTF">2023-11-17T17:04:00Z</dcterms:created>
  <dcterms:modified xsi:type="dcterms:W3CDTF">2023-11-18T00:32:00Z</dcterms:modified>
</cp:coreProperties>
</file>